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4b3069299ad53360d039e1fdf47c63cf22199ed"/>
    <w:p>
      <w:pPr>
        <w:pStyle w:val="Heading1"/>
      </w:pPr>
      <w:r>
        <w:t xml:space="preserve">Internship Application Letter for Physicist Position</w:t>
      </w:r>
    </w:p>
    <w:bookmarkEnd w:id="20"/>
    <w:p>
      <w:pPr>
        <w:pStyle w:val="FirstParagraph"/>
      </w:pPr>
      <w:r>
        <w:t xml:space="preserve">Date: October 26, 2023</w:t>
      </w:r>
    </w:p>
    <w:p>
      <w:pPr>
        <w:pStyle w:val="BodyText"/>
      </w:pPr>
      <w:r>
        <w:t xml:space="preserve">Hiring Manager</w:t>
      </w:r>
    </w:p>
    <w:p>
      <w:pPr>
        <w:pStyle w:val="BodyText"/>
      </w:pPr>
      <w:r>
        <w:t xml:space="preserve">Institute of Physics Research</w:t>
      </w:r>
    </w:p>
    <w:p>
      <w:pPr>
        <w:pStyle w:val="BodyText"/>
      </w:pPr>
      <w:r>
        <w:t xml:space="preserve">Via Mezzocannone 8, Naples, Italy</w:t>
      </w:r>
    </w:p>
    <w:bookmarkStart w:id="21" w:name="X6b7796da8cbcd43f84c26c25cbf2fe96f551d61"/>
    <w:p>
      <w:pPr>
        <w:pStyle w:val="Heading2"/>
      </w:pPr>
      <w:r>
        <w:t xml:space="preserve">Subject: Enthusiastic Application for Physics Internship at Your Esteemed Institution in Italy Naples</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Physics Internship position at your prestigious research institute in the historic city of</w:t>
      </w:r>
      <w:r>
        <w:t xml:space="preserve"> </w:t>
      </w:r>
      <w:r>
        <w:rPr>
          <w:iCs/>
          <w:i/>
        </w:rPr>
        <w:t xml:space="preserve">Italy Naples</w:t>
      </w:r>
      <w:r>
        <w:t xml:space="preserve">. As a dedicated and accomplished final-year undergraduate student in Theoretical Physics at the University of Bologna, I have meticulously prepared myself to contribute meaningfully to your team’s cutting-edge work while immersing myself in the vibrant scientific culture of Naples. My academic trajectory, research experiences, and deep appreciation for Italy’s rich legacy in physics make me an ideal candidate for this opportunity.</w:t>
      </w:r>
    </w:p>
    <w:p>
      <w:pPr>
        <w:pStyle w:val="BodyText"/>
      </w:pPr>
      <w:r>
        <w:t xml:space="preserve">My fascination with physics began during my high school years when I discovered the elegance of quantum mechanics through Carlo Rovelli’s</w:t>
      </w:r>
      <w:r>
        <w:t xml:space="preserve"> </w:t>
      </w:r>
      <w:r>
        <w:rPr>
          <w:iCs/>
          <w:i/>
        </w:rPr>
        <w:t xml:space="preserve">Reality Is Not What It Seems</w:t>
      </w:r>
      <w:r>
        <w:t xml:space="preserve">. This ignited a passion that has driven me to pursue rigorous academic excellence, culminating in a 3.9/4.0 GPA with honors in theoretical physics. My coursework spans advanced quantum field theory, statistical mechanics, and computational physics—subjects directly relevant to your institute’s focus on particle astrophysics and cosmological modeling. Most significantly, I completed a year-long research project under Professor Elena Rossi at the Bologna Center for Theoretical Physics titled</w:t>
      </w:r>
      <w:r>
        <w:t xml:space="preserve"> </w:t>
      </w:r>
      <w:r>
        <w:rPr>
          <w:iCs/>
          <w:i/>
        </w:rPr>
        <w:t xml:space="preserve">"Quantum Entanglement Dynamics in High-Energy Cosmic Environments"</w:t>
      </w:r>
      <w:r>
        <w:t xml:space="preserve">. Using Python and Mathematica, I developed simulations that analyzed entanglement decay rates across cosmic microwave background radiation data. This project not only honed my computational skills but also demonstrated my ability to translate complex theoretical concepts into actionable research outcomes—a skill I am eager to apply within your Naples-based team.</w:t>
      </w:r>
    </w:p>
    <w:p>
      <w:pPr>
        <w:pStyle w:val="BodyText"/>
      </w:pPr>
      <w:r>
        <w:t xml:space="preserve">What draws me specifically to</w:t>
      </w:r>
      <w:r>
        <w:t xml:space="preserve"> </w:t>
      </w:r>
      <w:r>
        <w:rPr>
          <w:iCs/>
          <w:i/>
        </w:rPr>
        <w:t xml:space="preserve">Italy Naples</w:t>
      </w:r>
      <w:r>
        <w:t xml:space="preserve"> </w:t>
      </w:r>
      <w:r>
        <w:t xml:space="preserve">is its unparalleled convergence of ancient scientific heritage and modern innovation. As the birthplace of Galileo’s revolutionary telescopic observations and home to institutions like the University of Naples Federico II—the oldest state-funded university in Europe—I am deeply inspired by how this city continues to shape physics’ future. The proximity to the</w:t>
      </w:r>
      <w:r>
        <w:t xml:space="preserve"> </w:t>
      </w:r>
      <w:r>
        <w:rPr>
          <w:iCs/>
          <w:i/>
        </w:rPr>
        <w:t xml:space="preserve">INAF-Osservatorio Astronomico di Capodimonte</w:t>
      </w:r>
      <w:r>
        <w:t xml:space="preserve">, a leading astronomical research center, aligns perfectly with my interest in astrophysical applications of quantum theory. I have long admired your institute’s recent publications on neutrino oscillations and dark matter detection—work that bridges classical physics with contemporary cosmological challenges. Contributing to such pioneering efforts while learning from Naples’ intellectual legacy would represent the pinnacle of my academic journey.</w:t>
      </w:r>
    </w:p>
    <w:p>
      <w:pPr>
        <w:pStyle w:val="BodyText"/>
      </w:pPr>
      <w:r>
        <w:t xml:space="preserve">My technical toolkit is tailored for interdisciplinary physics research. I am proficient in LaTeX (for scientific documentation), PyTorch (for machine learning applications in data analysis), and have hands-on experience with laboratory instruments including spectrometers and laser interferometers from my work at the Bologna Accelerator Lab. During a summer internship at CERN’s ATLAS collaboration, I assisted in calibration procedures for silicon trackers—a project that required meticulous attention to detail under high-pressure conditions. This experience taught me to collaborate effectively within international teams, a skill I plan to leverage in Naples’ diverse academic environment. Crucially, I have also achieved B2 level proficiency in Italian through the University of Naples Language Institute, enabling seamless communication with local researchers and full immersion in the city’s scientific community.</w:t>
      </w:r>
    </w:p>
    <w:p>
      <w:pPr>
        <w:pStyle w:val="BodyText"/>
      </w:pPr>
      <w:r>
        <w:t xml:space="preserve">The decision to pursue this internship in</w:t>
      </w:r>
      <w:r>
        <w:t xml:space="preserve"> </w:t>
      </w:r>
      <w:r>
        <w:rPr>
          <w:iCs/>
          <w:i/>
        </w:rPr>
        <w:t xml:space="preserve">Italy Naples</w:t>
      </w:r>
      <w:r>
        <w:t xml:space="preserve"> </w:t>
      </w:r>
      <w:r>
        <w:t xml:space="preserve">reflects my commitment to merging global physics knowledge with Italy’s unique cultural perspective. In my travels across southern Italy, I witnessed how Vesuvius’ volcanic history shaped early geophysical studies and how Naples’ universities have nurtured giants like Enrico Fermi. This historical continuity—where the ancient world informs modern discovery—resonates deeply with my approach to physics as a living discipline rather than abstract theory. I am particularly eager to contribute to your ongoing project on "Quantum Gravity in Neutron Star Accretion Disks," which combines my expertise in general relativity with computational modeling. My proposed framework for simulating spacetime curvature near compact objects could complement your team’s current methodology, and I have attached a preliminary outline for discussion.</w:t>
      </w:r>
    </w:p>
    <w:p>
      <w:pPr>
        <w:pStyle w:val="BodyText"/>
      </w:pPr>
      <w:r>
        <w:t xml:space="preserve">Beyond technical skills, I bring qualities essential for collaborative research: resilience demonstrated during my 6-month fieldwork in Sardinia analyzing cosmic ray data amid extreme weather conditions, and cultural adaptability honed through semester exchanges in Barcelona and Tokyo. In Naples, I am prepared to engage fully with the local scientific ecosystem—attending seminars at the</w:t>
      </w:r>
      <w:r>
        <w:t xml:space="preserve"> </w:t>
      </w:r>
      <w:r>
        <w:rPr>
          <w:iCs/>
          <w:i/>
        </w:rPr>
        <w:t xml:space="preserve">Accademia Pontaniana</w:t>
      </w:r>
      <w:r>
        <w:t xml:space="preserve">, participating in public outreach events at the</w:t>
      </w:r>
      <w:r>
        <w:t xml:space="preserve"> </w:t>
      </w:r>
      <w:r>
        <w:rPr>
          <w:iCs/>
          <w:i/>
        </w:rPr>
        <w:t xml:space="preserve">Museo Cappella Sansevero</w:t>
      </w:r>
      <w:r>
        <w:t xml:space="preserve"> </w:t>
      </w:r>
      <w:r>
        <w:t xml:space="preserve">(a site where Enlightenment-era physics intersected with art), and contributing to community initiatives like "STEM for Naples Youth." This holistic engagement embodies my belief that a</w:t>
      </w:r>
      <w:r>
        <w:t xml:space="preserve"> </w:t>
      </w:r>
      <w:r>
        <w:rPr>
          <w:bCs/>
          <w:b/>
        </w:rPr>
        <w:t xml:space="preserve">Physicist</w:t>
      </w:r>
      <w:r>
        <w:t xml:space="preserve"> </w:t>
      </w:r>
      <w:r>
        <w:t xml:space="preserve">must be both a rigorous scholar and an active citizen of the global knowledge community.</w:t>
      </w:r>
    </w:p>
    <w:p>
      <w:pPr>
        <w:pStyle w:val="BodyText"/>
      </w:pPr>
      <w:r>
        <w:t xml:space="preserve">I am confident that my academic rigor, technical versatility, and profound connection to Naples’ scientific narrative position me to excel in this internship. I would welcome the opportunity to discuss how my background aligns with your research goals during an interview at your convenience. Thank you for considering this</w:t>
      </w:r>
      <w:r>
        <w:t xml:space="preserve"> </w:t>
      </w:r>
      <w:r>
        <w:rPr>
          <w:bCs/>
          <w:b/>
        </w:rPr>
        <w:t xml:space="preserve">Internship Application Letter</w:t>
      </w:r>
      <w:r>
        <w:t xml:space="preserve"> </w:t>
      </w:r>
      <w:r>
        <w:t xml:space="preserve">from a future physicist eager to learn from and contribute to Italy’s most historic physics hub.</w:t>
      </w:r>
    </w:p>
    <w:p>
      <w:pPr>
        <w:pStyle w:val="BodyText"/>
      </w:pPr>
      <w:r>
        <w:t xml:space="preserve">Sincerely,</w:t>
      </w:r>
    </w:p>
    <w:p>
      <w:pPr>
        <w:pStyle w:val="BodyText"/>
      </w:pPr>
      <w:r>
        <w:t xml:space="preserve">Alessandro Moretti</w:t>
      </w:r>
    </w:p>
    <w:p>
      <w:pPr>
        <w:pStyle w:val="BodyText"/>
      </w:pPr>
      <w:r>
        <w:t xml:space="preserve">Physics Student, University of Bologna</w:t>
      </w:r>
    </w:p>
    <w:p>
      <w:pPr>
        <w:pStyle w:val="BodyText"/>
      </w:pPr>
      <w:r>
        <w:t xml:space="preserve">Email: alessandro.moretti@unibo.it | Phone: +39 348 123 4567</w:t>
      </w:r>
    </w:p>
    <w:p>
      <w:pPr>
        <w:pStyle w:val="BodyText"/>
      </w:pPr>
      <w:r>
        <w:rPr>
          <w:iCs/>
          <w:i/>
        </w:rPr>
        <w:t xml:space="preserve">This Internship Application Letter represents my genuine commitment to contributing to physics research in Italy Naples. I am prepared to relocate immediately and fully embrace the intellectual spirit of this historic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Italy Naples</dc:title>
  <dc:creator/>
  <cp:keywords/>
  <dcterms:created xsi:type="dcterms:W3CDTF">2025-12-10T05:21:48Z</dcterms:created>
  <dcterms:modified xsi:type="dcterms:W3CDTF">2025-12-10T05:21:48Z</dcterms:modified>
</cp:coreProperties>
</file>

<file path=docProps/custom.xml><?xml version="1.0" encoding="utf-8"?>
<Properties xmlns="http://schemas.openxmlformats.org/officeDocument/2006/custom-properties" xmlns:vt="http://schemas.openxmlformats.org/officeDocument/2006/docPropsVTypes"/>
</file>